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EA1DB9" w:rsidRDefault="00832014" w:rsidP="00832014">
      <w:pPr>
        <w:jc w:val="center"/>
        <w:rPr>
          <w:rFonts w:ascii="Times New Roman" w:eastAsia="Times New Roman" w:hAnsi="Times New Roman" w:cs="Times New Roman"/>
          <w:b/>
          <w:sz w:val="24"/>
        </w:rPr>
      </w:pPr>
      <w:r w:rsidRPr="00832014">
        <w:rPr>
          <w:rFonts w:ascii="Times New Roman" w:eastAsia="Times New Roman" w:hAnsi="Times New Roman" w:cs="Times New Roman"/>
          <w:b/>
          <w:sz w:val="24"/>
        </w:rPr>
        <w:t xml:space="preserve">The </w:t>
      </w:r>
      <w:r w:rsidR="00F86C29">
        <w:rPr>
          <w:rFonts w:ascii="Times New Roman" w:eastAsia="Times New Roman" w:hAnsi="Times New Roman" w:cs="Times New Roman"/>
          <w:b/>
          <w:sz w:val="24"/>
        </w:rPr>
        <w:t>Chase AR exergame</w:t>
      </w:r>
    </w:p>
    <w:p w:rsidR="00832014" w:rsidRDefault="00832014" w:rsidP="00832014">
      <w:pPr>
        <w:jc w:val="center"/>
      </w:pPr>
    </w:p>
    <w:p w:rsidR="00EA1DB9" w:rsidRDefault="00703724">
      <w:r>
        <w:rPr>
          <w:b/>
          <w:sz w:val="28"/>
        </w:rPr>
        <w:t xml:space="preserve">Exergame User Study </w:t>
      </w:r>
      <w:r w:rsidR="00AC2F38">
        <w:rPr>
          <w:b/>
          <w:sz w:val="28"/>
        </w:rPr>
        <w:t>Pre Test Questionnaire</w:t>
      </w:r>
    </w:p>
    <w:p w:rsidR="00EA1DB9" w:rsidRDefault="00EA1DB9"/>
    <w:p w:rsidR="00EA1DB9" w:rsidRDefault="00703724">
      <w:pPr>
        <w:rPr>
          <w:b/>
        </w:rPr>
      </w:pPr>
      <w:r>
        <w:rPr>
          <w:b/>
        </w:rPr>
        <w:t>Please complete this section prior to the experiment.</w:t>
      </w:r>
    </w:p>
    <w:p w:rsidR="00630C4B" w:rsidRDefault="00630C4B"/>
    <w:p w:rsidR="00EA1DB9" w:rsidRDefault="00703724" w:rsidP="00A37BEE">
      <w:r>
        <w:t>1. What is your gender?</w:t>
      </w:r>
    </w:p>
    <w:p w:rsidR="00AE6A1A" w:rsidRPr="004E76C9" w:rsidRDefault="00AE6A1A" w:rsidP="00AE6A1A">
      <w:pPr>
        <w:pStyle w:val="Tickbox"/>
        <w:rPr>
          <w:sz w:val="20"/>
          <w:lang w:eastAsia="en-NZ"/>
        </w:rPr>
      </w:pPr>
      <w:r w:rsidRPr="004E76C9">
        <w:rPr>
          <w:sz w:val="20"/>
          <w:lang w:eastAsia="en-NZ"/>
        </w:rPr>
        <w:t>Male</w:t>
      </w:r>
    </w:p>
    <w:p w:rsidR="00EA1DB9" w:rsidRPr="004E76C9" w:rsidRDefault="00AE6A1A" w:rsidP="00AE6A1A">
      <w:pPr>
        <w:pStyle w:val="Tickbox"/>
        <w:rPr>
          <w:sz w:val="20"/>
          <w:lang w:eastAsia="en-NZ"/>
        </w:rPr>
      </w:pPr>
      <w:r w:rsidRPr="004E76C9">
        <w:rPr>
          <w:sz w:val="20"/>
          <w:lang w:eastAsia="en-NZ"/>
        </w:rPr>
        <w:t>Female</w:t>
      </w:r>
    </w:p>
    <w:p w:rsidR="00EA1DB9" w:rsidRDefault="00703724" w:rsidP="00A37BEE">
      <w:r>
        <w:t xml:space="preserve">2. What is your </w:t>
      </w:r>
      <w:r w:rsidR="00463AFB">
        <w:t>age?</w:t>
      </w:r>
      <w:r>
        <w:t xml:space="preserve"> </w:t>
      </w:r>
    </w:p>
    <w:p w:rsidR="009A591B" w:rsidRDefault="00463AFB" w:rsidP="00463AFB">
      <w:r>
        <w:t>_________________________________________________________________________</w:t>
      </w:r>
    </w:p>
    <w:p w:rsidR="00EA1DB9" w:rsidRDefault="00EA1DB9"/>
    <w:p w:rsidR="00EA1DB9" w:rsidRPr="00463AFB" w:rsidRDefault="00703724" w:rsidP="00A37BEE">
      <w:pPr>
        <w:rPr>
          <w:i/>
        </w:rPr>
      </w:pPr>
      <w:r>
        <w:t xml:space="preserve">3. </w:t>
      </w:r>
      <w:r w:rsidR="0028479C">
        <w:t>Do you enjoy horror movies?</w:t>
      </w:r>
      <w:bookmarkStart w:id="0" w:name="_GoBack"/>
      <w:bookmarkEnd w:id="0"/>
    </w:p>
    <w:p w:rsidR="00EA1DB9" w:rsidRDefault="004E76C9">
      <w:r>
        <w:t>_________________________________________________________________________</w:t>
      </w:r>
    </w:p>
    <w:p w:rsidR="004E76C9" w:rsidRDefault="004E76C9"/>
    <w:p w:rsidR="00EA1DB9" w:rsidRDefault="00703724" w:rsidP="00A37BEE">
      <w:r>
        <w:t xml:space="preserve">4. Approximately how </w:t>
      </w:r>
      <w:r w:rsidR="0099267C">
        <w:t>many hours a week do you spend o</w:t>
      </w:r>
      <w:r>
        <w:t>n moderate or high intensity exercise?</w:t>
      </w:r>
    </w:p>
    <w:p w:rsidR="006A7D13" w:rsidRDefault="00474F37" w:rsidP="00A37BEE">
      <w:r>
        <w:t>_________________________________________________________________________</w:t>
      </w:r>
      <w:r w:rsidR="006A7D13">
        <w:br/>
      </w:r>
    </w:p>
    <w:p w:rsidR="006A7D13" w:rsidRDefault="006A7D13" w:rsidP="00A37BEE">
      <w:r>
        <w:t>5. What is the frequency per week of your activity and what</w:t>
      </w:r>
      <w:r w:rsidR="000B563B">
        <w:t xml:space="preserve"> is the</w:t>
      </w:r>
      <w:r>
        <w:t xml:space="preserve"> kind of</w:t>
      </w:r>
      <w:r w:rsidR="000B563B">
        <w:t xml:space="preserve"> your activity (soccer, running…)</w:t>
      </w:r>
      <w:r>
        <w:t>?</w:t>
      </w:r>
    </w:p>
    <w:p w:rsidR="00474F37" w:rsidRDefault="00AC2B60" w:rsidP="00A37BEE">
      <w:r>
        <w:t>_________________________________________________________________________</w:t>
      </w:r>
    </w:p>
    <w:p w:rsidR="00AC2B60" w:rsidRDefault="000B563B" w:rsidP="00A37BEE">
      <w:r>
        <w:t>_________________________________________________________________________</w:t>
      </w:r>
    </w:p>
    <w:p w:rsidR="00463AFB" w:rsidRPr="00463AFB" w:rsidRDefault="00143BDC" w:rsidP="00A37BEE">
      <w:pPr>
        <w:rPr>
          <w:i/>
        </w:rPr>
      </w:pPr>
      <w:r>
        <w:t>6</w:t>
      </w:r>
      <w:r w:rsidR="00463AFB">
        <w:t xml:space="preserve">. On a scale from 1 to 10, how do you perceive your current level of fitness? </w:t>
      </w:r>
      <w:r w:rsidR="00463AFB">
        <w:rPr>
          <w:i/>
        </w:rPr>
        <w:t>(1 = very, very unfit, 5 = average fitness, 10 = very, very fit)</w:t>
      </w:r>
    </w:p>
    <w:p w:rsidR="00463AFB" w:rsidRDefault="00463AFB">
      <w:r>
        <w:t>_________________________________________________________________________</w:t>
      </w:r>
    </w:p>
    <w:p w:rsidR="00463AFB" w:rsidRDefault="00463AFB" w:rsidP="00A37BEE"/>
    <w:p w:rsidR="00463AFB" w:rsidRDefault="00143BDC">
      <w:pPr>
        <w:rPr>
          <w:i/>
        </w:rPr>
      </w:pPr>
      <w:r>
        <w:t>7</w:t>
      </w:r>
      <w:r w:rsidR="00463AFB">
        <w:t xml:space="preserve">. On a scale from 1 to 10, how tired/exhausted do you feel today? </w:t>
      </w:r>
      <w:r w:rsidR="00463AFB">
        <w:rPr>
          <w:i/>
        </w:rPr>
        <w:t>(1 = completely refreshed, 5 = average, 10 = completely exhausted)</w:t>
      </w:r>
    </w:p>
    <w:p w:rsidR="00463AFB" w:rsidRPr="00463AFB" w:rsidRDefault="00463AFB">
      <w:pPr>
        <w:rPr>
          <w:i/>
        </w:rPr>
      </w:pPr>
      <w:r>
        <w:rPr>
          <w:i/>
        </w:rPr>
        <w:t>_________________________________________________________________________</w:t>
      </w:r>
    </w:p>
    <w:p w:rsidR="00463AFB" w:rsidRDefault="00463AFB"/>
    <w:p w:rsidR="00EA1DB9" w:rsidRDefault="00143BDC">
      <w:r>
        <w:t>8</w:t>
      </w:r>
      <w:r w:rsidR="00703724">
        <w:t xml:space="preserve">. </w:t>
      </w:r>
      <w:r w:rsidR="00AE6A1A">
        <w:t>Approximately how many hours a week do you play video games of any sort?</w:t>
      </w:r>
    </w:p>
    <w:p w:rsidR="00474F37" w:rsidRDefault="00474F37" w:rsidP="00A37BEE">
      <w:r>
        <w:t>_________________________________________________________________________</w:t>
      </w:r>
    </w:p>
    <w:p w:rsidR="00BE4B4E" w:rsidRDefault="00BE4B4E" w:rsidP="00A37BEE"/>
    <w:p w:rsidR="00BE4B4E" w:rsidRDefault="00143BDC" w:rsidP="00BE4B4E">
      <w:r>
        <w:t>9</w:t>
      </w:r>
      <w:r w:rsidR="00BE4B4E">
        <w:t>. Do you play video games to relax or to compete</w:t>
      </w:r>
      <w:r w:rsidR="009A52DE">
        <w:t>/achieve</w:t>
      </w:r>
      <w:r w:rsidR="001758C3">
        <w:t xml:space="preserve"> (overcoming ch</w:t>
      </w:r>
      <w:r w:rsidR="003D098F">
        <w:t>allenges and becoming powerful)</w:t>
      </w:r>
      <w:r w:rsidR="00BE4B4E">
        <w:t>?</w:t>
      </w:r>
    </w:p>
    <w:p w:rsidR="00BE4B4E" w:rsidRDefault="00BE4B4E" w:rsidP="00BE4B4E">
      <w:r>
        <w:t>_________________________________________________________________________</w:t>
      </w:r>
    </w:p>
    <w:p w:rsidR="00474F37" w:rsidRDefault="00474F37" w:rsidP="00A37BEE"/>
    <w:p w:rsidR="00EA1DB9" w:rsidRDefault="00143BDC" w:rsidP="00A37BEE">
      <w:r>
        <w:t>10</w:t>
      </w:r>
      <w:r w:rsidR="00703724">
        <w:t xml:space="preserve">. </w:t>
      </w:r>
      <w:r w:rsidR="00B763A4">
        <w:t>Have you previously played exergames</w:t>
      </w:r>
      <w:r w:rsidR="00703724">
        <w:t>, such as Wii Fit or Dance Dance Revolution?</w:t>
      </w:r>
    </w:p>
    <w:p w:rsidR="00264FE1" w:rsidRPr="004E76C9" w:rsidRDefault="00264FE1" w:rsidP="00264FE1">
      <w:pPr>
        <w:pStyle w:val="Tickbox"/>
        <w:rPr>
          <w:sz w:val="20"/>
          <w:lang w:eastAsia="en-NZ"/>
        </w:rPr>
      </w:pPr>
      <w:r w:rsidRPr="004E76C9">
        <w:rPr>
          <w:sz w:val="20"/>
          <w:lang w:eastAsia="en-NZ"/>
        </w:rPr>
        <w:t>Yes</w:t>
      </w:r>
    </w:p>
    <w:p w:rsidR="00D02E89" w:rsidRPr="00D02E89" w:rsidRDefault="00264FE1" w:rsidP="00D02E89">
      <w:pPr>
        <w:pStyle w:val="Tickbox"/>
        <w:rPr>
          <w:sz w:val="20"/>
          <w:lang w:eastAsia="en-NZ"/>
        </w:rPr>
      </w:pPr>
      <w:r w:rsidRPr="004E76C9">
        <w:rPr>
          <w:sz w:val="20"/>
          <w:lang w:eastAsia="en-NZ"/>
        </w:rPr>
        <w:t>No</w:t>
      </w:r>
    </w:p>
    <w:p w:rsidR="00D02E89" w:rsidRDefault="00D02E89"/>
    <w:p w:rsidR="00D02E89" w:rsidRDefault="00D02E89"/>
    <w:p w:rsidR="00D02E89" w:rsidRDefault="00D02E89"/>
    <w:p w:rsidR="00D02E89" w:rsidRDefault="00D02E89"/>
    <w:p w:rsidR="00EA1DB9" w:rsidRDefault="00143BDC">
      <w:r>
        <w:lastRenderedPageBreak/>
        <w:t>11</w:t>
      </w:r>
      <w:r w:rsidR="00703724">
        <w:t xml:space="preserve">. Have you used a Head Mounted Display such as the </w:t>
      </w:r>
      <w:r w:rsidR="00657A3C">
        <w:t>Google Cardboard</w:t>
      </w:r>
      <w:r w:rsidR="00703724">
        <w:t xml:space="preserve"> before?</w:t>
      </w:r>
    </w:p>
    <w:p w:rsidR="00AE6A1A" w:rsidRPr="004E76C9" w:rsidRDefault="00AE6A1A" w:rsidP="00AE6A1A">
      <w:pPr>
        <w:pStyle w:val="Tickbox"/>
        <w:rPr>
          <w:sz w:val="20"/>
          <w:lang w:eastAsia="en-NZ"/>
        </w:rPr>
      </w:pPr>
      <w:r w:rsidRPr="004E76C9">
        <w:rPr>
          <w:sz w:val="20"/>
          <w:lang w:eastAsia="en-NZ"/>
        </w:rPr>
        <w:t>Yes</w:t>
      </w:r>
    </w:p>
    <w:p w:rsidR="00F9405A" w:rsidRPr="00F9405A" w:rsidRDefault="00AE6A1A" w:rsidP="00F9405A">
      <w:pPr>
        <w:pStyle w:val="Tickbox"/>
        <w:rPr>
          <w:sz w:val="20"/>
          <w:lang w:eastAsia="en-NZ"/>
        </w:rPr>
      </w:pPr>
      <w:r w:rsidRPr="004E76C9">
        <w:rPr>
          <w:sz w:val="20"/>
          <w:lang w:eastAsia="en-NZ"/>
        </w:rPr>
        <w:t>No</w:t>
      </w:r>
    </w:p>
    <w:p w:rsidR="00D751C2" w:rsidRDefault="00D751C2"/>
    <w:p w:rsidR="00F9405A" w:rsidRDefault="00143BDC">
      <w:r>
        <w:t>12</w:t>
      </w:r>
      <w:r w:rsidR="00F9405A">
        <w:t>. If you have used a Head Mounted Display before, did you suffer from any form of motion sickness</w:t>
      </w:r>
      <w:r w:rsidR="0099267C">
        <w:t xml:space="preserve"> or discomfort</w:t>
      </w:r>
      <w:r w:rsidR="00F9405A">
        <w:t>? If so, please detail.</w:t>
      </w:r>
    </w:p>
    <w:p w:rsidR="00527727" w:rsidRPr="000B563B" w:rsidRDefault="00F9405A" w:rsidP="000C58A2">
      <w:pPr>
        <w:rPr>
          <w:u w:val="single"/>
        </w:rPr>
      </w:pPr>
      <w:r>
        <w:t>__________________________________________________________________________________________________________________________________________________</w:t>
      </w:r>
    </w:p>
    <w:sectPr w:rsidR="00527727" w:rsidRPr="000B563B" w:rsidSect="00575EBB">
      <w:headerReference w:type="default" r:id="rId8"/>
      <w:footerReference w:type="default" r:id="rId9"/>
      <w:pgSz w:w="11907" w:h="16839" w:code="9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212F" w:rsidRDefault="00A0212F">
      <w:pPr>
        <w:spacing w:line="240" w:lineRule="auto"/>
      </w:pPr>
      <w:r>
        <w:separator/>
      </w:r>
    </w:p>
  </w:endnote>
  <w:endnote w:type="continuationSeparator" w:id="0">
    <w:p w:rsidR="00A0212F" w:rsidRDefault="00A021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735649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41544" w:rsidRDefault="001415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479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41544" w:rsidRDefault="0014154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212F" w:rsidRDefault="00A0212F">
      <w:pPr>
        <w:spacing w:line="240" w:lineRule="auto"/>
      </w:pPr>
      <w:r>
        <w:separator/>
      </w:r>
    </w:p>
  </w:footnote>
  <w:footnote w:type="continuationSeparator" w:id="0">
    <w:p w:rsidR="00A0212F" w:rsidRDefault="00A021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C29" w:rsidRDefault="00F86C29">
    <w:pPr>
      <w:jc w:val="both"/>
      <w:rPr>
        <w:sz w:val="16"/>
      </w:rPr>
    </w:pPr>
    <w:r>
      <w:rPr>
        <w:sz w:val="16"/>
      </w:rPr>
      <w:t>The Chase AR exergame</w:t>
    </w:r>
  </w:p>
  <w:p w:rsidR="0024116C" w:rsidRPr="0024116C" w:rsidRDefault="00703724">
    <w:pPr>
      <w:jc w:val="both"/>
      <w:rPr>
        <w:sz w:val="16"/>
      </w:rPr>
    </w:pPr>
    <w:r>
      <w:rPr>
        <w:sz w:val="16"/>
      </w:rPr>
      <w:t>Participant Questionnair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B118F2"/>
    <w:multiLevelType w:val="hybridMultilevel"/>
    <w:tmpl w:val="BCF8EC50"/>
    <w:lvl w:ilvl="0" w:tplc="4B78B71A">
      <w:start w:val="1"/>
      <w:numFmt w:val="bullet"/>
      <w:pStyle w:val="Tickbox"/>
      <w:lvlText w:val=""/>
      <w:lvlJc w:val="left"/>
      <w:pPr>
        <w:ind w:left="473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MDYxNDQwNTQ0MzdQ0lEKTi0uzszPAykwrAUAk0arLywAAAA="/>
  </w:docVars>
  <w:rsids>
    <w:rsidRoot w:val="00EA1DB9"/>
    <w:rsid w:val="000B563B"/>
    <w:rsid w:val="000C58A2"/>
    <w:rsid w:val="001035CC"/>
    <w:rsid w:val="00141544"/>
    <w:rsid w:val="00143BDC"/>
    <w:rsid w:val="001758C3"/>
    <w:rsid w:val="0024116C"/>
    <w:rsid w:val="00264FE1"/>
    <w:rsid w:val="0028479C"/>
    <w:rsid w:val="002A15F3"/>
    <w:rsid w:val="002C37FD"/>
    <w:rsid w:val="0033371A"/>
    <w:rsid w:val="00394DDF"/>
    <w:rsid w:val="003D098F"/>
    <w:rsid w:val="003F37E7"/>
    <w:rsid w:val="0041490F"/>
    <w:rsid w:val="00463AFB"/>
    <w:rsid w:val="00474F37"/>
    <w:rsid w:val="00483E46"/>
    <w:rsid w:val="004E3E75"/>
    <w:rsid w:val="004E60AF"/>
    <w:rsid w:val="004E76C9"/>
    <w:rsid w:val="00527727"/>
    <w:rsid w:val="00575EBB"/>
    <w:rsid w:val="005963BE"/>
    <w:rsid w:val="00627961"/>
    <w:rsid w:val="00630C4B"/>
    <w:rsid w:val="0064051B"/>
    <w:rsid w:val="006511BB"/>
    <w:rsid w:val="00657A3C"/>
    <w:rsid w:val="006779E0"/>
    <w:rsid w:val="00681D41"/>
    <w:rsid w:val="006A7D13"/>
    <w:rsid w:val="006C0C60"/>
    <w:rsid w:val="00703724"/>
    <w:rsid w:val="00714A6F"/>
    <w:rsid w:val="008267FD"/>
    <w:rsid w:val="00832014"/>
    <w:rsid w:val="00860A42"/>
    <w:rsid w:val="00897F69"/>
    <w:rsid w:val="008C2A3C"/>
    <w:rsid w:val="008D238C"/>
    <w:rsid w:val="008F732F"/>
    <w:rsid w:val="00904A0D"/>
    <w:rsid w:val="0094643C"/>
    <w:rsid w:val="0095343C"/>
    <w:rsid w:val="0099267C"/>
    <w:rsid w:val="009A52DE"/>
    <w:rsid w:val="009A591B"/>
    <w:rsid w:val="009B1C51"/>
    <w:rsid w:val="00A0212F"/>
    <w:rsid w:val="00A3251C"/>
    <w:rsid w:val="00A37BEE"/>
    <w:rsid w:val="00AB61B2"/>
    <w:rsid w:val="00AC2B60"/>
    <w:rsid w:val="00AC2F38"/>
    <w:rsid w:val="00AD77E9"/>
    <w:rsid w:val="00AE4F89"/>
    <w:rsid w:val="00AE5A50"/>
    <w:rsid w:val="00AE6A1A"/>
    <w:rsid w:val="00B05BAA"/>
    <w:rsid w:val="00B33E73"/>
    <w:rsid w:val="00B61E0C"/>
    <w:rsid w:val="00B763A4"/>
    <w:rsid w:val="00B92885"/>
    <w:rsid w:val="00BE33F0"/>
    <w:rsid w:val="00BE4B4E"/>
    <w:rsid w:val="00C43982"/>
    <w:rsid w:val="00C84A96"/>
    <w:rsid w:val="00CA167E"/>
    <w:rsid w:val="00CD2585"/>
    <w:rsid w:val="00CE4269"/>
    <w:rsid w:val="00CF2966"/>
    <w:rsid w:val="00D029C8"/>
    <w:rsid w:val="00D02E89"/>
    <w:rsid w:val="00D14239"/>
    <w:rsid w:val="00D17284"/>
    <w:rsid w:val="00D751C2"/>
    <w:rsid w:val="00E538C3"/>
    <w:rsid w:val="00E6436D"/>
    <w:rsid w:val="00E66E05"/>
    <w:rsid w:val="00E7280A"/>
    <w:rsid w:val="00EA1DB9"/>
    <w:rsid w:val="00EC4951"/>
    <w:rsid w:val="00EF1747"/>
    <w:rsid w:val="00F86C29"/>
    <w:rsid w:val="00F9405A"/>
    <w:rsid w:val="00FF0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FCA9E7-3374-487B-9027-A16DF7170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lang w:val="en-NZ" w:eastAsia="en-N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63A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A4"/>
    <w:rPr>
      <w:rFonts w:ascii="Tahoma" w:hAnsi="Tahoma" w:cs="Tahoma"/>
      <w:sz w:val="16"/>
      <w:szCs w:val="16"/>
    </w:rPr>
  </w:style>
  <w:style w:type="character" w:customStyle="1" w:styleId="RatingDescription7itemsChar">
    <w:name w:val="Rating Description (7 items) Char"/>
    <w:basedOn w:val="DefaultParagraphFont"/>
    <w:link w:val="RatingDescription7items"/>
    <w:locked/>
    <w:rsid w:val="009A591B"/>
    <w:rPr>
      <w:sz w:val="16"/>
      <w:lang w:bidi="en-US"/>
    </w:rPr>
  </w:style>
  <w:style w:type="paragraph" w:customStyle="1" w:styleId="RatingDescription7items">
    <w:name w:val="Rating Description (7 items)"/>
    <w:basedOn w:val="Normal"/>
    <w:link w:val="RatingDescription7itemsChar"/>
    <w:qFormat/>
    <w:rsid w:val="009A591B"/>
    <w:pPr>
      <w:tabs>
        <w:tab w:val="center" w:pos="1134"/>
        <w:tab w:val="center" w:pos="2268"/>
        <w:tab w:val="center" w:pos="3402"/>
        <w:tab w:val="center" w:pos="4536"/>
        <w:tab w:val="center" w:pos="5670"/>
        <w:tab w:val="center" w:pos="6804"/>
        <w:tab w:val="center" w:pos="7938"/>
      </w:tabs>
      <w:spacing w:after="120" w:line="240" w:lineRule="auto"/>
      <w:jc w:val="both"/>
    </w:pPr>
    <w:rPr>
      <w:sz w:val="16"/>
      <w:lang w:bidi="en-US"/>
    </w:rPr>
  </w:style>
  <w:style w:type="character" w:customStyle="1" w:styleId="Rating7itemsChar">
    <w:name w:val="Rating (7 items) Char"/>
    <w:basedOn w:val="DefaultParagraphFont"/>
    <w:link w:val="Rating7items"/>
    <w:locked/>
    <w:rsid w:val="009A591B"/>
    <w:rPr>
      <w:lang w:bidi="en-US"/>
    </w:rPr>
  </w:style>
  <w:style w:type="paragraph" w:customStyle="1" w:styleId="Rating7items">
    <w:name w:val="Rating (7 items)"/>
    <w:basedOn w:val="Normal"/>
    <w:link w:val="Rating7itemsChar"/>
    <w:qFormat/>
    <w:rsid w:val="009A591B"/>
    <w:pPr>
      <w:tabs>
        <w:tab w:val="center" w:pos="1134"/>
        <w:tab w:val="center" w:leader="dot" w:pos="2268"/>
        <w:tab w:val="center" w:leader="dot" w:pos="3402"/>
        <w:tab w:val="center" w:leader="dot" w:pos="4536"/>
        <w:tab w:val="center" w:leader="dot" w:pos="5670"/>
        <w:tab w:val="center" w:leader="dot" w:pos="6804"/>
        <w:tab w:val="center" w:leader="dot" w:pos="7938"/>
      </w:tabs>
      <w:spacing w:before="240" w:line="240" w:lineRule="auto"/>
    </w:pPr>
    <w:rPr>
      <w:lang w:bidi="en-US"/>
    </w:rPr>
  </w:style>
  <w:style w:type="paragraph" w:styleId="ListParagraph">
    <w:name w:val="List Paragraph"/>
    <w:basedOn w:val="Normal"/>
    <w:uiPriority w:val="34"/>
    <w:qFormat/>
    <w:rsid w:val="00AE6A1A"/>
    <w:pPr>
      <w:ind w:left="720"/>
      <w:contextualSpacing/>
    </w:pPr>
  </w:style>
  <w:style w:type="character" w:customStyle="1" w:styleId="TickboxChar">
    <w:name w:val="Tickbox Char"/>
    <w:basedOn w:val="DefaultParagraphFont"/>
    <w:link w:val="Tickbox"/>
    <w:locked/>
    <w:rsid w:val="00AE6A1A"/>
    <w:rPr>
      <w:lang w:eastAsia="en-US" w:bidi="en-US"/>
    </w:rPr>
  </w:style>
  <w:style w:type="paragraph" w:customStyle="1" w:styleId="Tickbox">
    <w:name w:val="Tickbox"/>
    <w:basedOn w:val="Normal"/>
    <w:link w:val="TickboxChar"/>
    <w:qFormat/>
    <w:rsid w:val="00AE6A1A"/>
    <w:pPr>
      <w:keepNext/>
      <w:numPr>
        <w:numId w:val="1"/>
      </w:numPr>
      <w:tabs>
        <w:tab w:val="left" w:pos="426"/>
        <w:tab w:val="right" w:leader="underscore" w:pos="9129"/>
      </w:tabs>
      <w:spacing w:before="120" w:after="120" w:line="264" w:lineRule="auto"/>
      <w:ind w:left="426" w:hanging="284"/>
    </w:pPr>
    <w:rPr>
      <w:lang w:eastAsia="en-US" w:bidi="en-US"/>
    </w:rPr>
  </w:style>
  <w:style w:type="paragraph" w:styleId="Header">
    <w:name w:val="header"/>
    <w:basedOn w:val="Normal"/>
    <w:link w:val="HeaderChar"/>
    <w:uiPriority w:val="99"/>
    <w:unhideWhenUsed/>
    <w:rsid w:val="00E538C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8C3"/>
  </w:style>
  <w:style w:type="paragraph" w:styleId="Footer">
    <w:name w:val="footer"/>
    <w:basedOn w:val="Normal"/>
    <w:link w:val="FooterChar"/>
    <w:uiPriority w:val="99"/>
    <w:unhideWhenUsed/>
    <w:rsid w:val="00E538C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8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478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ED8B84-6D12-4809-892D-3C158EEA9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Study Questionnaire.docx</vt:lpstr>
    </vt:vector>
  </TitlesOfParts>
  <Company>UoA</Company>
  <LinksUpToDate>false</LinksUpToDate>
  <CharactersWithSpaces>2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Study Questionnaire.docx</dc:title>
  <dc:creator>Lindsay Shaw</dc:creator>
  <cp:lastModifiedBy>James Cooper</cp:lastModifiedBy>
  <cp:revision>7</cp:revision>
  <cp:lastPrinted>2015-03-19T23:57:00Z</cp:lastPrinted>
  <dcterms:created xsi:type="dcterms:W3CDTF">2016-09-22T00:46:00Z</dcterms:created>
  <dcterms:modified xsi:type="dcterms:W3CDTF">2016-09-26T23:08:00Z</dcterms:modified>
</cp:coreProperties>
</file>